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2555E" w14:textId="3195FFA3" w:rsidR="007406AB" w:rsidRPr="003D7F22" w:rsidRDefault="007406AB" w:rsidP="00516658">
      <w:pPr>
        <w:spacing w:before="360" w:after="0" w:line="240" w:lineRule="auto"/>
        <w:jc w:val="right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utomotive/Transportation Technology</w:t>
      </w:r>
      <w:r w:rsidR="004A5F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0468823E" w:rsidR="00D83B2B" w:rsidRPr="00D83B2B" w:rsidRDefault="007406AB" w:rsidP="007406AB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>The Automotive Technology program is designed to give students the knowledge and skills that they will need in order to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B168E05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14:paraId="7B531C52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BAAC8F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A5F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C4FEE9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A5F95">
        <w:rPr>
          <w:rFonts w:asciiTheme="minorHAnsi" w:hAnsiTheme="minorHAnsi" w:cstheme="minorHAnsi"/>
          <w:sz w:val="20"/>
          <w:szCs w:val="20"/>
        </w:rPr>
        <w:t>2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2F20CC4">
                <wp:simplePos x="0" y="0"/>
                <wp:positionH relativeFrom="margin">
                  <wp:posOffset>73025</wp:posOffset>
                </wp:positionH>
                <wp:positionV relativeFrom="page">
                  <wp:posOffset>283337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23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cBLYy3wAAAAkBAAAPAAAAZHJzL2Rvd25yZXYu&#10;eG1sTI/LTsMwEEX3SPyDNUhsKur0FVUhToWCALEBEfgAJx7iQDyOYrcN/XqmK1hezdGdc/Pd5Hpx&#10;wDF0nhQs5gkIpMabjloFH+8PN1sQIWoyuveECn4wwK64vMh1ZvyR3vBQxVZwCYVMK7AxDpmUobHo&#10;dJj7AYlvn350OnIcW2lGfeRy18tlkqTS6Y74g9UDlhab72rvFAw22NfZqX8pZ4/PZSi7+6eq/lLq&#10;+mq6uwURcYp/MJz1WR0Kdqr9nkwQPefFhkkF63W6BMHAdsVTagWbJF2BLHL5f0HxC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wEtjL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A2752D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4A5F95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A5F9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22C1E68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00</w:t>
            </w:r>
          </w:p>
        </w:tc>
        <w:tc>
          <w:tcPr>
            <w:tcW w:w="5870" w:type="dxa"/>
          </w:tcPr>
          <w:p w14:paraId="635529C6" w14:textId="0341D395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tcW w:w="1313" w:type="dxa"/>
          </w:tcPr>
          <w:p w14:paraId="55306BD1" w14:textId="71F3026E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4A5F95" w:rsidRPr="004A5F95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A5F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A8C451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80</w:t>
            </w:r>
          </w:p>
        </w:tc>
        <w:tc>
          <w:tcPr>
            <w:tcW w:w="5870" w:type="dxa"/>
          </w:tcPr>
          <w:p w14:paraId="37BC83B3" w14:textId="55D5625E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Electrical/Electronics I </w:t>
            </w:r>
          </w:p>
        </w:tc>
        <w:tc>
          <w:tcPr>
            <w:tcW w:w="1313" w:type="dxa"/>
          </w:tcPr>
          <w:p w14:paraId="56152D89" w14:textId="739BF7FD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37646B4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A5F9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A5F9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2FC6CBB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1</w:t>
            </w:r>
          </w:p>
        </w:tc>
        <w:tc>
          <w:tcPr>
            <w:tcW w:w="5870" w:type="dxa"/>
          </w:tcPr>
          <w:p w14:paraId="03571DB6" w14:textId="75B5F76C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14:paraId="401B7A34" w14:textId="6C0023D9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DEC26BD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90</w:t>
            </w:r>
          </w:p>
        </w:tc>
        <w:tc>
          <w:tcPr>
            <w:tcW w:w="5870" w:type="dxa"/>
          </w:tcPr>
          <w:p w14:paraId="00F9BB57" w14:textId="51E3AAC9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14:paraId="0794A019" w14:textId="55B03465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4A5F95" w:rsidRPr="004A5F95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4A5F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698A5C2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0</w:t>
            </w:r>
          </w:p>
        </w:tc>
        <w:tc>
          <w:tcPr>
            <w:tcW w:w="5870" w:type="dxa"/>
          </w:tcPr>
          <w:p w14:paraId="21C771E7" w14:textId="1409D6FF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14:paraId="7B69753E" w14:textId="5DC29E6C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11FCEA0A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14:paraId="2EAB4EF6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14:paraId="08EF3B41" w14:textId="77777777" w:rsid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14:paraId="24DA84FC" w14:textId="293FA024" w:rsidR="00605018" w:rsidRDefault="0067051E" w:rsidP="007406A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7A767D16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0EF2199" w14:textId="77777777" w:rsidR="008F5214" w:rsidRDefault="008F5214" w:rsidP="008F5214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14:paraId="30E8B3DD" w14:textId="77777777" w:rsidR="008F5214" w:rsidRPr="00442F57" w:rsidRDefault="008F5214" w:rsidP="008F5214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F5214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. Students receive paid on-the-job training and tuition-free education that directly supports their development in their profession.</w:t>
      </w:r>
    </w:p>
    <w:p w14:paraId="4DFD6D98" w14:textId="0EA21118" w:rsidR="008F5214" w:rsidRPr="00442F57" w:rsidRDefault="008F5214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F5214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3E8E5ADC" w14:textId="227475BC" w:rsidR="00157999" w:rsidRPr="00486099" w:rsidRDefault="00157999" w:rsidP="00B226F1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BCCD9" w14:textId="77777777" w:rsidR="002D7BA5" w:rsidRDefault="002D7BA5" w:rsidP="00DF2F19">
      <w:pPr>
        <w:spacing w:after="0" w:line="240" w:lineRule="auto"/>
      </w:pPr>
      <w:r>
        <w:separator/>
      </w:r>
    </w:p>
  </w:endnote>
  <w:endnote w:type="continuationSeparator" w:id="0">
    <w:p w14:paraId="6202FCE4" w14:textId="77777777" w:rsidR="002D7BA5" w:rsidRDefault="002D7BA5" w:rsidP="00DF2F19">
      <w:pPr>
        <w:spacing w:after="0" w:line="240" w:lineRule="auto"/>
      </w:pPr>
      <w:r>
        <w:continuationSeparator/>
      </w:r>
    </w:p>
  </w:endnote>
  <w:endnote w:type="continuationNotice" w:id="1">
    <w:p w14:paraId="2475A7EE" w14:textId="77777777" w:rsidR="002D7BA5" w:rsidRDefault="002D7B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3083B" w14:textId="77777777" w:rsidR="00B61364" w:rsidRDefault="00B61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3E1E9" w14:textId="77777777" w:rsidR="002D7BA5" w:rsidRDefault="002D7BA5" w:rsidP="00DF2F19">
      <w:pPr>
        <w:spacing w:after="0" w:line="240" w:lineRule="auto"/>
      </w:pPr>
      <w:r>
        <w:separator/>
      </w:r>
    </w:p>
  </w:footnote>
  <w:footnote w:type="continuationSeparator" w:id="0">
    <w:p w14:paraId="2FAA229D" w14:textId="77777777" w:rsidR="002D7BA5" w:rsidRDefault="002D7BA5" w:rsidP="00DF2F19">
      <w:pPr>
        <w:spacing w:after="0" w:line="240" w:lineRule="auto"/>
      </w:pPr>
      <w:r>
        <w:continuationSeparator/>
      </w:r>
    </w:p>
  </w:footnote>
  <w:footnote w:type="continuationNotice" w:id="1">
    <w:p w14:paraId="4062D6EE" w14:textId="77777777" w:rsidR="002D7BA5" w:rsidRDefault="002D7B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FF06A" w14:textId="77777777" w:rsidR="00B61364" w:rsidRDefault="00B613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79F9B" w14:textId="77777777" w:rsidR="00B61364" w:rsidRDefault="00B613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61CB580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396E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41396E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58710F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B61364">
      <w:rPr>
        <w:rFonts w:ascii="Gill Sans MT" w:hAnsi="Gill Sans MT" w:cs="Times New Roman"/>
        <w:caps/>
        <w:sz w:val="40"/>
        <w:szCs w:val="40"/>
      </w:rPr>
      <w:t>2022-20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A5CC4"/>
    <w:rsid w:val="000C61A9"/>
    <w:rsid w:val="001212D3"/>
    <w:rsid w:val="00144B9F"/>
    <w:rsid w:val="00157999"/>
    <w:rsid w:val="0017252B"/>
    <w:rsid w:val="0019475E"/>
    <w:rsid w:val="00197394"/>
    <w:rsid w:val="001B29AE"/>
    <w:rsid w:val="001C49CD"/>
    <w:rsid w:val="001C6B82"/>
    <w:rsid w:val="002064A9"/>
    <w:rsid w:val="0021646D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BA5"/>
    <w:rsid w:val="002E71E3"/>
    <w:rsid w:val="00306917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84FDB"/>
    <w:rsid w:val="003949AC"/>
    <w:rsid w:val="003A06DD"/>
    <w:rsid w:val="003A2A9F"/>
    <w:rsid w:val="003A4C7B"/>
    <w:rsid w:val="003C2454"/>
    <w:rsid w:val="003E0C2B"/>
    <w:rsid w:val="003E2989"/>
    <w:rsid w:val="003F66AE"/>
    <w:rsid w:val="0041396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5F95"/>
    <w:rsid w:val="004C0B32"/>
    <w:rsid w:val="004D1BEE"/>
    <w:rsid w:val="005153D2"/>
    <w:rsid w:val="00516658"/>
    <w:rsid w:val="005217DB"/>
    <w:rsid w:val="00521B03"/>
    <w:rsid w:val="00522317"/>
    <w:rsid w:val="00541280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D2AA0"/>
    <w:rsid w:val="008E1CE1"/>
    <w:rsid w:val="008E3660"/>
    <w:rsid w:val="008F5214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1364"/>
    <w:rsid w:val="00B6472B"/>
    <w:rsid w:val="00B662E6"/>
    <w:rsid w:val="00B83D4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76FA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3</Words>
  <Characters>1858</Characters>
  <Application>Microsoft Office Word</Application>
  <DocSecurity>0</DocSecurity>
  <Lines>116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ME_CERT</dc:title>
  <dc:subject/>
  <dc:creator>Rhonda Nishimoto</dc:creator>
  <cp:keywords/>
  <dc:description/>
  <cp:lastModifiedBy>Rhonda Nishimoto</cp:lastModifiedBy>
  <cp:revision>6</cp:revision>
  <cp:lastPrinted>2021-07-20T17:14:00Z</cp:lastPrinted>
  <dcterms:created xsi:type="dcterms:W3CDTF">2021-02-18T22:43:00Z</dcterms:created>
  <dcterms:modified xsi:type="dcterms:W3CDTF">2021-07-20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